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-Distribution-Analysis-code.R</w:t>
      </w:r>
    </w:p>
    <w:p>
      <w:pPr>
        <w:pStyle w:val="Author"/>
      </w:pPr>
      <w:r>
        <w:t xml:space="preserve">alexkoener</w:t>
      </w:r>
    </w:p>
    <w:p>
      <w:pPr>
        <w:pStyle w:val="Date"/>
      </w:pPr>
      <w:r>
        <w:t xml:space="preserve">2021-02-25</w:t>
      </w:r>
    </w:p>
    <w:p>
      <w:pPr>
        <w:pStyle w:val="SourceCode"/>
      </w:pPr>
      <w:r>
        <w:rPr>
          <w:rStyle w:val="CommentTok"/>
        </w:rPr>
        <w:t xml:space="preserve">## Instructions ---------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your own visual analytics based on Distribution analysi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visual will follow our textbook recommendation to use grid to enhance the comparisons between scatter plots or your variables.</w:t>
      </w:r>
      <w:r>
        <w:br/>
      </w:r>
      <w:r>
        <w:br/>
      </w:r>
      <w:r>
        <w:br/>
      </w:r>
      <w:r>
        <w:rPr>
          <w:rStyle w:val="CommentTok"/>
        </w:rPr>
        <w:t xml:space="preserve">## Packages -----------------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# Code ---------------------</w:t>
      </w:r>
      <w:r>
        <w:br/>
      </w:r>
      <w:r>
        <w:br/>
      </w:r>
      <w:r>
        <w:rPr>
          <w:rStyle w:val="NormalTok"/>
        </w:rPr>
        <w:t xml:space="preserve">cars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tcars)</w:t>
      </w:r>
      <w:r>
        <w:br/>
      </w:r>
      <w:r>
        <w:br/>
      </w:r>
      <w:r>
        <w:br/>
      </w:r>
      <w:r>
        <w:rPr>
          <w:rStyle w:val="CommentTok"/>
        </w:rPr>
        <w:t xml:space="preserve">## Visualizations -----------</w:t>
      </w:r>
      <w:r>
        <w:br/>
      </w:r>
      <w:r>
        <w:br/>
      </w:r>
      <w:r>
        <w:rPr>
          <w:rStyle w:val="CommentTok"/>
        </w:rPr>
        <w:t xml:space="preserve"># Cylinders histogram.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y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ylinders 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ylinders in C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C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-Distribution-Analysis-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ylinders vs Horsepower boxplot.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y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ylinders vs Horsep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ylinders in C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-Distribution-Analysis-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ylinders vs Weight boxplot.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y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ylinders vs 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ylinders in C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Weight in Thousands of Lb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-Distribution-Analysis-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ylinders vs Miles per Gallon boxplot.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y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ylinders vs Miles per Gall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ylinders in C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-Distribution-Analysis-cod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les per Gallon vs Horsepower scatterplot.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iles per Gallon vs Horsep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-Distribution-Analysis-cod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les per Gallon vs Weight scatterplot.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iles per Gallon vs 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-Distribution-Analysis-cod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les per Gallon vs Displacement scatterplot.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s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iles per Gallon vs Displac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isplac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-Distribution-Analysis-cod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-Distribution-Analysis-code.R</dc:title>
  <dc:creator>alexkoener</dc:creator>
  <cp:keywords/>
  <dcterms:created xsi:type="dcterms:W3CDTF">2021-02-25T21:24:38Z</dcterms:created>
  <dcterms:modified xsi:type="dcterms:W3CDTF">2021-02-25T21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5</vt:lpwstr>
  </property>
</Properties>
</file>